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7A0A" w:rsidRPr="00936F04" w:rsidRDefault="00F57A0A" w:rsidP="00F57A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eastAsia="pl-PL"/>
        </w:rPr>
      </w:pPr>
      <w:r w:rsidRPr="00936F04">
        <w:rPr>
          <w:rFonts w:ascii="Calibri" w:eastAsia="Times New Roman" w:hAnsi="Calibri" w:cs="Times New Roman"/>
          <w:b/>
          <w:sz w:val="18"/>
          <w:szCs w:val="18"/>
          <w:lang w:eastAsia="pl-PL"/>
        </w:rPr>
        <w:t>załącznik nr 4</w:t>
      </w:r>
    </w:p>
    <w:p w:rsidR="00F57A0A" w:rsidRPr="00936F04" w:rsidRDefault="00F57A0A" w:rsidP="00F57A0A">
      <w:pPr>
        <w:spacing w:after="0" w:line="240" w:lineRule="auto"/>
        <w:ind w:left="284"/>
        <w:contextualSpacing/>
        <w:jc w:val="right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sz w:val="18"/>
          <w:szCs w:val="18"/>
          <w:lang w:eastAsia="pl-PL"/>
        </w:rPr>
        <w:t>do warunków i trybu rekrutacji do Szkoły Dokto</w:t>
      </w:r>
      <w:r w:rsidR="00C06FE7" w:rsidRPr="00936F04">
        <w:rPr>
          <w:rFonts w:ascii="Calibri" w:eastAsia="Times New Roman" w:hAnsi="Calibri" w:cs="Times New Roman"/>
          <w:sz w:val="18"/>
          <w:szCs w:val="18"/>
          <w:lang w:eastAsia="pl-PL"/>
        </w:rPr>
        <w:t>rskiej UMP - rok akademicki 2020/2021</w:t>
      </w:r>
    </w:p>
    <w:p w:rsidR="00F57A0A" w:rsidRPr="00936F04" w:rsidRDefault="00F57A0A" w:rsidP="00F57A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 xml:space="preserve">..............................................................................................                       </w:t>
      </w: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936F04">
        <w:rPr>
          <w:rFonts w:ascii="Calibri" w:eastAsia="Times New Roman" w:hAnsi="Calibri" w:cs="Times New Roman"/>
          <w:kern w:val="1"/>
          <w:sz w:val="18"/>
          <w:szCs w:val="18"/>
          <w:lang w:eastAsia="pl-PL"/>
        </w:rPr>
        <w:t>(</w:t>
      </w: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stopień/tytuł naukowy, imię i nazwisko oświadczającego) </w:t>
      </w: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>..............................................................................................</w:t>
      </w: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 (miejsce pracy – Jednostka UMP)</w:t>
      </w: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>..............................................................................................</w:t>
      </w: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 (telefon kontaktowy, e-mail)</w:t>
      </w:r>
    </w:p>
    <w:p w:rsidR="00F57A0A" w:rsidRPr="00936F04" w:rsidRDefault="00F57A0A" w:rsidP="00F57A0A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b/>
          <w:sz w:val="24"/>
          <w:szCs w:val="24"/>
          <w:lang w:eastAsia="pl-PL"/>
        </w:rPr>
        <w:t>SZKOŁA DOKTORSKA PROWADZONA PRZEZ  UNIWERSYTET MEDYCZNY</w:t>
      </w:r>
    </w:p>
    <w:p w:rsidR="00F57A0A" w:rsidRPr="00936F04" w:rsidRDefault="00F57A0A" w:rsidP="00F57A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b/>
          <w:sz w:val="24"/>
          <w:szCs w:val="24"/>
          <w:lang w:eastAsia="pl-PL"/>
        </w:rPr>
        <w:t>IM. KAROLA MARCINKOWSKIEGO W POZNANIU</w:t>
      </w:r>
    </w:p>
    <w:p w:rsidR="00F57A0A" w:rsidRPr="00936F04" w:rsidRDefault="00F57A0A" w:rsidP="00F57A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b/>
          <w:sz w:val="24"/>
          <w:szCs w:val="24"/>
          <w:lang w:eastAsia="pl-PL"/>
        </w:rPr>
        <w:t xml:space="preserve">OŚWIADCZENIE </w:t>
      </w:r>
    </w:p>
    <w:p w:rsidR="00F57A0A" w:rsidRPr="00936F04" w:rsidRDefault="00F57A0A" w:rsidP="00F57A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b/>
          <w:sz w:val="24"/>
          <w:szCs w:val="24"/>
          <w:u w:val="single"/>
          <w:lang w:eastAsia="pl-PL"/>
        </w:rPr>
        <w:t>kierownika jednostki</w:t>
      </w:r>
      <w:r w:rsidRPr="00936F04">
        <w:rPr>
          <w:rFonts w:ascii="Calibri" w:eastAsia="Times New Roman" w:hAnsi="Calibri" w:cs="Times New Roman"/>
          <w:b/>
          <w:sz w:val="24"/>
          <w:szCs w:val="24"/>
          <w:lang w:eastAsia="pl-PL"/>
        </w:rPr>
        <w:t xml:space="preserve"> (Klinika/Zakład UMP) o zapewnieniu doktorantowi możliwości realizacji zajęć obowiązkowych i praktyk zawodowych w ramach programu szkoły doktorskiej</w:t>
      </w:r>
    </w:p>
    <w:p w:rsidR="00F57A0A" w:rsidRPr="00936F04" w:rsidRDefault="00F57A0A" w:rsidP="00F57A0A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 xml:space="preserve">Oświadczam, że w przypadku przyjęcia Pani/Pana ........................................................ do Szkoły Doktorskiej prowadzonej przez Uniwersytet Medyczny w Poznaniu zapewnię ww. doktorantowi możliwość realizacji wszystkich zadań związanych z kształceniem w szkole doktorskiej, w tym zajęć obowiązkowych oraz praktyk zawodowych w formie prowadzenia zajęć dydaktycznych, w wymiarze określonym w programie kształcenia. </w:t>
      </w: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>Praktyki będą realizowane w: .....................................................................................................</w:t>
      </w:r>
    </w:p>
    <w:p w:rsidR="00F57A0A" w:rsidRPr="00936F04" w:rsidRDefault="00F57A0A" w:rsidP="00F57A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Calibri"/>
          <w:sz w:val="16"/>
          <w:szCs w:val="16"/>
          <w:lang w:eastAsia="pl-PL"/>
        </w:rPr>
        <w:t>(należy podać nazwę jednostki Uniwersytetu)</w:t>
      </w: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eastAsia="pl-PL"/>
        </w:rPr>
      </w:pPr>
      <w:r w:rsidRPr="00936F04">
        <w:rPr>
          <w:rFonts w:ascii="Calibri" w:eastAsia="Times New Roman" w:hAnsi="Calibri" w:cs="Arial"/>
          <w:sz w:val="24"/>
          <w:szCs w:val="24"/>
          <w:lang w:eastAsia="pl-PL"/>
        </w:rPr>
        <w:t>........................................</w:t>
      </w:r>
      <w:r w:rsidRPr="00936F04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936F04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936F04">
        <w:rPr>
          <w:rFonts w:ascii="Calibri" w:eastAsia="Times New Roman" w:hAnsi="Calibri" w:cs="Arial"/>
          <w:sz w:val="24"/>
          <w:szCs w:val="24"/>
          <w:lang w:eastAsia="pl-PL"/>
        </w:rPr>
        <w:tab/>
        <w:t xml:space="preserve">          ......................................................................</w:t>
      </w:r>
    </w:p>
    <w:p w:rsidR="00F57A0A" w:rsidRPr="00936F04" w:rsidRDefault="00F57A0A" w:rsidP="00F57A0A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eastAsia="pl-PL"/>
        </w:rPr>
      </w:pP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>(miejscowość i data)</w:t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  <w:t>(podpis i pieczęć oświadczającego)</w:t>
      </w:r>
    </w:p>
    <w:p w:rsidR="00F57A0A" w:rsidRPr="00936F04" w:rsidRDefault="00F57A0A" w:rsidP="00F57A0A">
      <w:pPr>
        <w:spacing w:after="0" w:line="360" w:lineRule="atLeast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:rsidR="00D57655" w:rsidRPr="00936F04" w:rsidRDefault="002475BD" w:rsidP="002475BD">
      <w:pPr>
        <w:spacing w:after="0" w:line="240" w:lineRule="auto"/>
        <w:contextualSpacing/>
      </w:pPr>
      <w:bookmarkStart w:id="0" w:name="_GoBack"/>
      <w:bookmarkEnd w:id="0"/>
      <w:r w:rsidRPr="00936F04">
        <w:t xml:space="preserve"> </w:t>
      </w:r>
    </w:p>
    <w:p w:rsidR="00E73154" w:rsidRPr="00936F04" w:rsidRDefault="00E73154" w:rsidP="00E73154">
      <w:pPr>
        <w:pStyle w:val="Akapitzlist"/>
        <w:spacing w:after="0" w:line="360" w:lineRule="auto"/>
      </w:pPr>
    </w:p>
    <w:sectPr w:rsidR="00E73154" w:rsidRPr="00936F04" w:rsidSect="00C06FE7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0D4C" w:rsidRDefault="00020D4C">
      <w:pPr>
        <w:spacing w:after="0" w:line="240" w:lineRule="auto"/>
      </w:pPr>
      <w:r>
        <w:separator/>
      </w:r>
    </w:p>
  </w:endnote>
  <w:endnote w:type="continuationSeparator" w:id="0">
    <w:p w:rsidR="00020D4C" w:rsidRDefault="00020D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5BB6" w:rsidRDefault="00C75BB6" w:rsidP="00C06FE7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C75BB6" w:rsidRDefault="00C75BB6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5BB6" w:rsidRPr="00852377" w:rsidRDefault="00C75BB6" w:rsidP="00C06FE7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 w:rsidRPr="00852377">
      <w:rPr>
        <w:rStyle w:val="Numerstrony"/>
        <w:rFonts w:ascii="Calibri" w:hAnsi="Calibri"/>
        <w:sz w:val="20"/>
        <w:szCs w:val="20"/>
      </w:rPr>
      <w:fldChar w:fldCharType="begin"/>
    </w:r>
    <w:r w:rsidRPr="00852377">
      <w:rPr>
        <w:rStyle w:val="Numerstrony"/>
        <w:rFonts w:ascii="Calibri" w:hAnsi="Calibri"/>
        <w:sz w:val="20"/>
        <w:szCs w:val="20"/>
      </w:rPr>
      <w:instrText xml:space="preserve">PAGE  </w:instrText>
    </w:r>
    <w:r w:rsidRPr="00852377">
      <w:rPr>
        <w:rStyle w:val="Numerstrony"/>
        <w:rFonts w:ascii="Calibri" w:hAnsi="Calibri"/>
        <w:sz w:val="20"/>
        <w:szCs w:val="20"/>
      </w:rPr>
      <w:fldChar w:fldCharType="separate"/>
    </w:r>
    <w:r w:rsidR="002475BD">
      <w:rPr>
        <w:rStyle w:val="Numerstrony"/>
        <w:rFonts w:ascii="Calibri" w:hAnsi="Calibri"/>
        <w:noProof/>
        <w:sz w:val="20"/>
        <w:szCs w:val="20"/>
      </w:rPr>
      <w:t>1</w:t>
    </w:r>
    <w:r w:rsidRPr="00852377">
      <w:rPr>
        <w:rStyle w:val="Numerstrony"/>
        <w:rFonts w:ascii="Calibri" w:hAnsi="Calibri"/>
        <w:sz w:val="20"/>
        <w:szCs w:val="20"/>
      </w:rPr>
      <w:fldChar w:fldCharType="end"/>
    </w:r>
  </w:p>
  <w:p w:rsidR="00C75BB6" w:rsidRPr="00852377" w:rsidRDefault="00C75BB6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0D4C" w:rsidRDefault="00020D4C">
      <w:pPr>
        <w:spacing w:after="0" w:line="240" w:lineRule="auto"/>
      </w:pPr>
      <w:r>
        <w:separator/>
      </w:r>
    </w:p>
  </w:footnote>
  <w:footnote w:type="continuationSeparator" w:id="0">
    <w:p w:rsidR="00020D4C" w:rsidRDefault="00020D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50F61A8"/>
    <w:multiLevelType w:val="hybridMultilevel"/>
    <w:tmpl w:val="8CD44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074748"/>
    <w:multiLevelType w:val="hybridMultilevel"/>
    <w:tmpl w:val="B39AB7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AC47EF2"/>
    <w:multiLevelType w:val="hybridMultilevel"/>
    <w:tmpl w:val="CDF241D6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B053BB0"/>
    <w:multiLevelType w:val="hybridMultilevel"/>
    <w:tmpl w:val="204A15A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8"/>
  </w:num>
  <w:num w:numId="4">
    <w:abstractNumId w:val="6"/>
  </w:num>
  <w:num w:numId="5">
    <w:abstractNumId w:val="0"/>
  </w:num>
  <w:num w:numId="6">
    <w:abstractNumId w:val="11"/>
  </w:num>
  <w:num w:numId="7">
    <w:abstractNumId w:val="15"/>
  </w:num>
  <w:num w:numId="8">
    <w:abstractNumId w:val="19"/>
  </w:num>
  <w:num w:numId="9">
    <w:abstractNumId w:val="17"/>
  </w:num>
  <w:num w:numId="10">
    <w:abstractNumId w:val="10"/>
  </w:num>
  <w:num w:numId="11">
    <w:abstractNumId w:val="4"/>
  </w:num>
  <w:num w:numId="12">
    <w:abstractNumId w:val="16"/>
  </w:num>
  <w:num w:numId="13">
    <w:abstractNumId w:val="2"/>
  </w:num>
  <w:num w:numId="14">
    <w:abstractNumId w:val="7"/>
  </w:num>
  <w:num w:numId="15">
    <w:abstractNumId w:val="8"/>
  </w:num>
  <w:num w:numId="16">
    <w:abstractNumId w:val="12"/>
  </w:num>
  <w:num w:numId="17">
    <w:abstractNumId w:val="14"/>
  </w:num>
  <w:num w:numId="18">
    <w:abstractNumId w:val="5"/>
  </w:num>
  <w:num w:numId="19">
    <w:abstractNumId w:val="22"/>
  </w:num>
  <w:num w:numId="20">
    <w:abstractNumId w:val="21"/>
  </w:num>
  <w:num w:numId="21">
    <w:abstractNumId w:val="9"/>
  </w:num>
  <w:num w:numId="22">
    <w:abstractNumId w:val="20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wNLcwtzQ0NDexNDdV0lEKTi0uzszPAykwrAUAiAG/wywAAAA="/>
  </w:docVars>
  <w:rsids>
    <w:rsidRoot w:val="00F57A0A"/>
    <w:rsid w:val="00020D4C"/>
    <w:rsid w:val="00081DE7"/>
    <w:rsid w:val="000C1524"/>
    <w:rsid w:val="000C6079"/>
    <w:rsid w:val="000D65C6"/>
    <w:rsid w:val="000D6F02"/>
    <w:rsid w:val="000E166C"/>
    <w:rsid w:val="000E707E"/>
    <w:rsid w:val="00103A6F"/>
    <w:rsid w:val="00106730"/>
    <w:rsid w:val="0015109B"/>
    <w:rsid w:val="001769BB"/>
    <w:rsid w:val="001A7B07"/>
    <w:rsid w:val="001B6A94"/>
    <w:rsid w:val="001D367A"/>
    <w:rsid w:val="00210D75"/>
    <w:rsid w:val="00215D4C"/>
    <w:rsid w:val="002475BD"/>
    <w:rsid w:val="00253ED5"/>
    <w:rsid w:val="0028280E"/>
    <w:rsid w:val="002B65E0"/>
    <w:rsid w:val="003032C4"/>
    <w:rsid w:val="00305894"/>
    <w:rsid w:val="0033360C"/>
    <w:rsid w:val="00340706"/>
    <w:rsid w:val="003A55BD"/>
    <w:rsid w:val="0044293A"/>
    <w:rsid w:val="0044420F"/>
    <w:rsid w:val="0046792D"/>
    <w:rsid w:val="0048194C"/>
    <w:rsid w:val="004D31FF"/>
    <w:rsid w:val="004D61D8"/>
    <w:rsid w:val="0050019F"/>
    <w:rsid w:val="00504A14"/>
    <w:rsid w:val="00510BD7"/>
    <w:rsid w:val="005366F0"/>
    <w:rsid w:val="00543EE5"/>
    <w:rsid w:val="0058474F"/>
    <w:rsid w:val="005A0D57"/>
    <w:rsid w:val="005A74C3"/>
    <w:rsid w:val="005C588B"/>
    <w:rsid w:val="005C7B9D"/>
    <w:rsid w:val="0062082B"/>
    <w:rsid w:val="00627A40"/>
    <w:rsid w:val="00631895"/>
    <w:rsid w:val="00635B24"/>
    <w:rsid w:val="006633B4"/>
    <w:rsid w:val="00665D0E"/>
    <w:rsid w:val="006759AB"/>
    <w:rsid w:val="00696958"/>
    <w:rsid w:val="006D6BE5"/>
    <w:rsid w:val="00707122"/>
    <w:rsid w:val="007301D0"/>
    <w:rsid w:val="00745EFA"/>
    <w:rsid w:val="007E3C68"/>
    <w:rsid w:val="00847782"/>
    <w:rsid w:val="00871877"/>
    <w:rsid w:val="0087383E"/>
    <w:rsid w:val="008931E4"/>
    <w:rsid w:val="00893E67"/>
    <w:rsid w:val="008A4550"/>
    <w:rsid w:val="008C012B"/>
    <w:rsid w:val="008C1B69"/>
    <w:rsid w:val="0091115E"/>
    <w:rsid w:val="00936F04"/>
    <w:rsid w:val="00980284"/>
    <w:rsid w:val="009C0117"/>
    <w:rsid w:val="009E05C1"/>
    <w:rsid w:val="009F2037"/>
    <w:rsid w:val="00A1233F"/>
    <w:rsid w:val="00A22E80"/>
    <w:rsid w:val="00A425B4"/>
    <w:rsid w:val="00A66D7A"/>
    <w:rsid w:val="00AA59E4"/>
    <w:rsid w:val="00AB151E"/>
    <w:rsid w:val="00AD7303"/>
    <w:rsid w:val="00AE22E9"/>
    <w:rsid w:val="00B473A7"/>
    <w:rsid w:val="00B575D1"/>
    <w:rsid w:val="00BC6BDA"/>
    <w:rsid w:val="00BC7DEF"/>
    <w:rsid w:val="00BD33F8"/>
    <w:rsid w:val="00C06FE7"/>
    <w:rsid w:val="00C12B09"/>
    <w:rsid w:val="00C13C35"/>
    <w:rsid w:val="00C15EAD"/>
    <w:rsid w:val="00C75BB6"/>
    <w:rsid w:val="00CA2D23"/>
    <w:rsid w:val="00CB47B3"/>
    <w:rsid w:val="00D03016"/>
    <w:rsid w:val="00D061CC"/>
    <w:rsid w:val="00D21B94"/>
    <w:rsid w:val="00D31A9E"/>
    <w:rsid w:val="00D477D9"/>
    <w:rsid w:val="00D57655"/>
    <w:rsid w:val="00DD402C"/>
    <w:rsid w:val="00DE55EB"/>
    <w:rsid w:val="00DF64AC"/>
    <w:rsid w:val="00E20907"/>
    <w:rsid w:val="00E20F33"/>
    <w:rsid w:val="00E50C8E"/>
    <w:rsid w:val="00E73154"/>
    <w:rsid w:val="00E75EF6"/>
    <w:rsid w:val="00EC738F"/>
    <w:rsid w:val="00ED21BE"/>
    <w:rsid w:val="00EF4DD8"/>
    <w:rsid w:val="00F06F52"/>
    <w:rsid w:val="00F21C8A"/>
    <w:rsid w:val="00F27F74"/>
    <w:rsid w:val="00F57A0A"/>
    <w:rsid w:val="00F9405A"/>
    <w:rsid w:val="00FB2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2851C73-512C-4163-B0B1-2038B8580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0019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F57A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F57A0A"/>
  </w:style>
  <w:style w:type="character" w:styleId="Numerstrony">
    <w:name w:val="page number"/>
    <w:basedOn w:val="Domylnaczcionkaakapitu"/>
    <w:rsid w:val="00F57A0A"/>
  </w:style>
  <w:style w:type="paragraph" w:styleId="Akapitzlist">
    <w:name w:val="List Paragraph"/>
    <w:basedOn w:val="Normalny"/>
    <w:uiPriority w:val="34"/>
    <w:qFormat/>
    <w:rsid w:val="00E7315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21C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1C8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1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</cp:lastModifiedBy>
  <cp:revision>7</cp:revision>
  <cp:lastPrinted>2020-02-13T11:27:00Z</cp:lastPrinted>
  <dcterms:created xsi:type="dcterms:W3CDTF">2020-02-25T12:03:00Z</dcterms:created>
  <dcterms:modified xsi:type="dcterms:W3CDTF">2020-03-04T11:56:00Z</dcterms:modified>
</cp:coreProperties>
</file>